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Myanmar</w:t>
      </w:r>
      <w:r>
        <w:t xml:space="preserve"> </w:t>
      </w:r>
      <w:r>
        <w:t xml:space="preserve">Yangon</w:t>
      </w:r>
    </w:p>
    <w:bookmarkStart w:id="20" w:name="curriculum-developer-cover-letter"/>
    <w:p>
      <w:pPr>
        <w:pStyle w:val="Heading1"/>
      </w:pPr>
      <w:r>
        <w:t xml:space="preserve">Curriculum Developer Cover Letter</w:t>
      </w:r>
    </w:p>
    <w:p>
      <w:pPr>
        <w:pStyle w:val="FirstParagraph"/>
      </w:pPr>
      <w:r>
        <w:t xml:space="preserve">Dear [Hiring Manager's Name],</w:t>
      </w:r>
    </w:p>
    <w:p>
      <w:pPr>
        <w:pStyle w:val="BodyText"/>
      </w:pPr>
      <w:r>
        <w:t xml:space="preserve">I am writing to express my sincere interest in the Curriculum Developer position at [Organization Name] in Myanmar Yangon. As an experienced and passionate professional dedicated to educational innovation, I am eager to contribute my expertise in designing impactful curricula that align with the unique needs of learners in this dynamic region. With a deep understanding of pedagogical frameworks, cultural relevance, and the evolving demands of education in Myanmar Yangon, I am confident that my skills and vision will add value to your organization’s mission of fostering quality learning experiences.</w:t>
      </w:r>
    </w:p>
    <w:p>
      <w:pPr>
        <w:pStyle w:val="BodyText"/>
      </w:pPr>
      <w:r>
        <w:t xml:space="preserve">Over the past [X years], I have worked extensively as a Curriculum Developer, focusing on creating learner-centered programs that bridge theoretical knowledge with practical application. My experience spans diverse educational contexts, including formal institutions, non-profits, and international development projects. This journey has equipped me with a robust understanding of curriculum design principles, assessment strategies, and the importance of tailoring educational content to reflect local socio-cultural realities. In Myanmar Yangon, where the education sector is undergoing significant transformation to meet global standards while preserving cultural heritage, I see an unparalleled opportunity to contribute meaningfully.</w:t>
      </w:r>
    </w:p>
    <w:p>
      <w:pPr>
        <w:pStyle w:val="BodyText"/>
      </w:pPr>
      <w:r>
        <w:t xml:space="preserve">One of my core strengths lies in my ability to collaborate with stakeholders—educators, policymakers, and community leaders—to develop curricula that are both inclusive and innovative. In previous roles, I have led projects such as [specific example: e.g., "designing a bilingual education program for rural schools in Southeast Asia" or "revamping STEM curriculum to include digital literacy skills"]. These experiences have taught me the importance of balancing global best practices with localized needs, ensuring that curricula are not only effective but also culturally resonant. In Myanmar Yangon, where access to quality education varies significantly across urban and rural areas, I believe a curriculum must be adaptable yet rigorous, empowering students to thrive in an interconnected world.</w:t>
      </w:r>
    </w:p>
    <w:p>
      <w:pPr>
        <w:pStyle w:val="BodyText"/>
      </w:pPr>
      <w:r>
        <w:t xml:space="preserve">My work as a Curriculum Developer has always been guided by the principle that education should be accessible, equitable, and transformative. In Myanmar Yangon, where rapid urbanization and economic growth are reshaping societal expectations, there is a growing demand for curricula that prepare students for both traditional and emerging career pathways. I am particularly drawn to [Organization Name]’s commitment to [specific detail about the organization’s mission or values], as it aligns with my own belief in education as a tool for empowerment. Whether through integrating technology into classroom learning, fostering critical thinking skills, or addressing gaps in vocational training, I am dedicated to creating curricula that reflect the aspirations of Myanmar’s youth.</w:t>
      </w:r>
    </w:p>
    <w:p>
      <w:pPr>
        <w:pStyle w:val="BodyText"/>
      </w:pPr>
      <w:r>
        <w:t xml:space="preserve">What sets me apart is my ability to combine technical expertise with a deep empathy for learners. I have worked closely with educators in resource-constrained settings, understanding the challenges they face and designing solutions that are practical yet scalable. For instance, during a project in [specific location], I developed a modular curriculum that allowed teachers to customize content based on student needs while adhering to national standards. This approach not only enhanced engagement but also improved learning outcomes. In Myanmar Yangon, where classrooms may have limited access to technology or trained staff, such flexibility is crucial for ensuring that all students benefit from high-quality education.</w:t>
      </w:r>
    </w:p>
    <w:p>
      <w:pPr>
        <w:pStyle w:val="BodyText"/>
      </w:pPr>
      <w:r>
        <w:t xml:space="preserve">Additionally, my proficiency in [relevant skills: e.g., "needs assessment," "instructional design," "data-driven curriculum evaluation"] has enabled me to create programs that are both evidence-based and responsive to feedback. I am adept at analyzing educational data to identify gaps and opportunities, ensuring that curricula remain aligned with evolving goals. In Myanmar Yangon, where the education landscape is increasingly influenced by global trends such as digital learning and sustainability education, I am eager to contribute my expertise in designing forward-thinking curricula that prepare students for future challenges.</w:t>
      </w:r>
    </w:p>
    <w:p>
      <w:pPr>
        <w:pStyle w:val="BodyText"/>
      </w:pPr>
      <w:r>
        <w:t xml:space="preserve">I am particularly excited about the opportunity to work in Myanmar Yangon, a city at the heart of the country’s educational and cultural evolution. The vibrant energy of Yangon, combined with its rich history and diverse population, offers a unique environment for curriculum development. I am committed to understanding the specific needs of this region—whether through engaging with local educators, studying policy frameworks, or exploring community-driven initiatives. My goal is to create curricula that not only meet academic standards but also inspire a lifelong love of learning among students in Yangon and beyond.</w:t>
      </w:r>
    </w:p>
    <w:p>
      <w:pPr>
        <w:pStyle w:val="BodyText"/>
      </w:pPr>
      <w:r>
        <w:t xml:space="preserve">Thank you for considering my application. I would be honored to contribute my skills as a Curriculum Developer to [Organization Name] and support its vision of shaping the future through education. I am confident that my experience, passion, and adaptability make me a strong fit for this role. I welcome the opportunity to discuss how I can contribute to your team’s success and help drive meaningful change in Myanmar Yangon’s educational landscap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Myanmar Yangon</dc:title>
  <dc:creator/>
  <dc:language>en</dc:language>
  <cp:keywords/>
  <dcterms:created xsi:type="dcterms:W3CDTF">2026-04-30T15:25:05Z</dcterms:created>
  <dcterms:modified xsi:type="dcterms:W3CDTF">2026-04-30T15:25:05Z</dcterms:modified>
</cp:coreProperties>
</file>

<file path=docProps/custom.xml><?xml version="1.0" encoding="utf-8"?>
<Properties xmlns="http://schemas.openxmlformats.org/officeDocument/2006/custom-properties" xmlns:vt="http://schemas.openxmlformats.org/officeDocument/2006/docPropsVTypes"/>
</file>